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307"/>
        <w:gridCol w:w="2802"/>
        <w:gridCol w:w="3459"/>
        <w:gridCol w:w="1008"/>
      </w:tblGrid>
      <w:tr w:rsidR="008C4412"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9412" cy="326085"/>
                          </a:xfrm>
                          <a:prstGeom prst="rect">
                            <a:avLst/>
                          </a:prstGeom>
                        </pic:spPr>
                      </pic:pic>
                    </a:graphicData>
                  </a:graphic>
                </wp:inline>
              </w:drawing>
            </w:r>
          </w:p>
        </w:tc>
      </w:tr>
      <w:tr w:rsidR="00EE4C9C"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440EA327" w14:textId="77777777" w:rsidR="00B11434" w:rsidRDefault="00B11434" w:rsidP="0017067D">
      <w:pPr>
        <w:rPr>
          <w:b w:val="0"/>
        </w:rPr>
      </w:pP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lastRenderedPageBreak/>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2657E3AE" w14:textId="7795F235" w:rsidR="002972BA" w:rsidRDefault="002972BA" w:rsidP="0017067D">
      <w:pPr>
        <w:rPr>
          <w:b w:val="0"/>
        </w:rPr>
      </w:pP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791AEF6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195E470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7CAF29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4FCA9DB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4E79D7A2" w14:textId="77777777" w:rsidR="002972BA" w:rsidRDefault="002972BA" w:rsidP="0017067D">
      <w:pPr>
        <w:rPr>
          <w:b w:val="0"/>
        </w:rPr>
      </w:pPr>
    </w:p>
    <w:p w14:paraId="64147F53" w14:textId="26E5066A" w:rsidR="0017067D" w:rsidRDefault="002972BA" w:rsidP="0017067D">
      <w:pPr>
        <w:rPr>
          <w:b w:val="0"/>
        </w:rPr>
      </w:pPr>
      <w:r>
        <w:rPr>
          <w:b w:val="0"/>
          <w:noProof/>
        </w:rPr>
        <w:lastRenderedPageBreak/>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77777777" w:rsidR="0017067D" w:rsidRPr="0017067D" w:rsidRDefault="0017067D" w:rsidP="0017067D">
      <w:pPr>
        <w:rPr>
          <w:b w:val="0"/>
        </w:rPr>
      </w:pP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2707B58F" w14:textId="3379184C" w:rsidR="000B41E3" w:rsidRPr="000B41E3" w:rsidRDefault="008B2C4D" w:rsidP="000B41E3">
      <w:pPr>
        <w:rPr>
          <w:b w:val="0"/>
        </w:rPr>
      </w:pPr>
      <w:r w:rsidRPr="008B2C4D">
        <w:rPr>
          <w:b w:val="0"/>
        </w:rPr>
        <w:drawing>
          <wp:inline distT="0" distB="0" distL="0" distR="0" wp14:anchorId="47A5F2C0" wp14:editId="25D4AD4D">
            <wp:extent cx="5943600" cy="1773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73555"/>
                    </a:xfrm>
                    <a:prstGeom prst="rect">
                      <a:avLst/>
                    </a:prstGeom>
                  </pic:spPr>
                </pic:pic>
              </a:graphicData>
            </a:graphic>
          </wp:inline>
        </w:drawing>
      </w:r>
    </w:p>
    <w:p w14:paraId="7F85EF93" w14:textId="77777777" w:rsidR="0017067D" w:rsidRPr="0017067D" w:rsidRDefault="0017067D" w:rsidP="0017067D">
      <w:pPr>
        <w:pStyle w:val="ListParagraph"/>
        <w:rPr>
          <w:b w:val="0"/>
        </w:rPr>
      </w:pP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5D953323" w14:textId="3FD7C039" w:rsidR="0028344C" w:rsidRDefault="0028344C" w:rsidP="0017067D">
      <w:pPr>
        <w:rPr>
          <w:b w:val="0"/>
        </w:rPr>
      </w:pP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5E0F99C8"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178B6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9EA7F5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6424680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52F623DF" w14:textId="77777777" w:rsidR="0028344C" w:rsidRDefault="0028344C" w:rsidP="0017067D">
      <w:pPr>
        <w:rPr>
          <w:b w:val="0"/>
        </w:rPr>
      </w:pPr>
    </w:p>
    <w:tbl>
      <w:tblPr>
        <w:tblStyle w:val="TableGrid"/>
        <w:tblW w:w="0" w:type="auto"/>
        <w:tblLook w:val="04A0" w:firstRow="1" w:lastRow="0" w:firstColumn="1" w:lastColumn="0" w:noHBand="0" w:noVBand="1"/>
      </w:tblPr>
      <w:tblGrid>
        <w:gridCol w:w="9576"/>
      </w:tblGrid>
      <w:tr w:rsidR="000B41E3" w14:paraId="40ED6B71" w14:textId="77777777" w:rsidTr="000B41E3">
        <w:tc>
          <w:tcPr>
            <w:tcW w:w="9576" w:type="dxa"/>
          </w:tcPr>
          <w:p w14:paraId="01F4F66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r w:rsidRPr="000B41E3">
              <w:rPr>
                <w:rFonts w:ascii="Consolas" w:eastAsia="Times New Roman" w:hAnsi="Consolas"/>
                <w:b w:val="0"/>
                <w:color w:val="008000"/>
                <w:sz w:val="21"/>
                <w:szCs w:val="21"/>
              </w:rPr>
              <w:t>// Định nghĩa đơn vị thời gian là 1ns, độ chính xác 1ns</w:t>
            </w:r>
          </w:p>
          <w:p w14:paraId="2D9CA0EF"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0A24741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33869A0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61014DB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A0F756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5EF05FB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4693C0E6"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14F61E19" w14:textId="43F59EA4"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module</w:t>
            </w:r>
          </w:p>
        </w:tc>
      </w:tr>
    </w:tbl>
    <w:p w14:paraId="79966FC7" w14:textId="77777777" w:rsidR="0017067D" w:rsidRDefault="0017067D" w:rsidP="0017067D">
      <w:pPr>
        <w:rPr>
          <w:b w:val="0"/>
        </w:rPr>
      </w:pPr>
    </w:p>
    <w:p w14:paraId="59D6F145" w14:textId="3B33DECF" w:rsidR="0017067D" w:rsidRDefault="00975970" w:rsidP="0017067D">
      <w:pPr>
        <w:rPr>
          <w:b w:val="0"/>
        </w:rPr>
      </w:pPr>
      <w:r>
        <w:rPr>
          <w:b w:val="0"/>
          <w:noProof/>
        </w:rPr>
        <w:lastRenderedPageBreak/>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32AEA7D3" w14:textId="3E075CFE" w:rsidR="0017067D" w:rsidRPr="008C3ADB" w:rsidRDefault="00EA2463" w:rsidP="0017067D">
      <w:pPr>
        <w:pStyle w:val="ListParagraph"/>
        <w:numPr>
          <w:ilvl w:val="0"/>
          <w:numId w:val="2"/>
        </w:numPr>
        <w:rPr>
          <w:b w:val="0"/>
        </w:rPr>
      </w:pPr>
      <w:r>
        <w:rPr>
          <w:b w:val="0"/>
        </w:rPr>
        <w:t xml:space="preserve">Thiết kế và mô phỏng kiểm chứng </w:t>
      </w:r>
      <w:r w:rsidR="00347E91">
        <w:rPr>
          <w:b w:val="0"/>
        </w:rPr>
        <w:t>Thanh ghi dịch 8 bit, vào nối tiếp ra song song</w:t>
      </w:r>
    </w:p>
    <w:p w14:paraId="71690584" w14:textId="1DE54DF7" w:rsidR="0017067D" w:rsidRDefault="00975970" w:rsidP="0017067D">
      <w:pPr>
        <w:rPr>
          <w:b w:val="0"/>
        </w:rPr>
      </w:pPr>
      <w:r w:rsidRPr="00975970">
        <w:rPr>
          <w:b w:val="0"/>
        </w:rPr>
        <w:drawing>
          <wp:inline distT="0" distB="0" distL="0" distR="0" wp14:anchorId="00ECB083" wp14:editId="51D21697">
            <wp:extent cx="5943600" cy="396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62400"/>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2028045E" w14:textId="1F406F8C"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lastRenderedPageBreak/>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2391FCB1" w14:textId="03AFF6EC" w:rsidR="0017067D" w:rsidRDefault="0017067D" w:rsidP="0017067D">
      <w:pPr>
        <w:rPr>
          <w:b w:val="0"/>
        </w:rPr>
      </w:pP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756DC72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0F7D10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701D" w14:textId="312B28F9" w:rsidR="00B11434" w:rsidRDefault="00B11434" w:rsidP="0017067D">
      <w:pPr>
        <w:rPr>
          <w:b w:val="0"/>
        </w:rPr>
      </w:pP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14DAE95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timescale</w:t>
            </w:r>
            <w:r w:rsidRPr="00B11434">
              <w:rPr>
                <w:rFonts w:ascii="Consolas" w:eastAsia="Times New Roman" w:hAnsi="Consolas"/>
                <w:b w:val="0"/>
                <w:color w:val="000000"/>
                <w:sz w:val="21"/>
                <w:szCs w:val="21"/>
              </w:rPr>
              <w:t xml:space="preserve"> 1ns/1ns  </w:t>
            </w:r>
          </w:p>
          <w:p w14:paraId="2D3720A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HoangNgocDung_tb_UPC_8bit</w:t>
            </w:r>
            <w:r w:rsidRPr="00B11434">
              <w:rPr>
                <w:rFonts w:ascii="Consolas" w:eastAsia="Times New Roman" w:hAnsi="Consolas"/>
                <w:b w:val="0"/>
                <w:color w:val="000000"/>
                <w:sz w:val="21"/>
                <w:szCs w:val="21"/>
              </w:rPr>
              <w:t>;</w:t>
            </w:r>
          </w:p>
          <w:p w14:paraId="36EB686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out;    </w:t>
            </w:r>
          </w:p>
          <w:p w14:paraId="0011F053"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ud, clk, reset; </w:t>
            </w:r>
          </w:p>
          <w:p w14:paraId="4B3D41A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initial</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begin</w:t>
            </w:r>
          </w:p>
          <w:p w14:paraId="080C38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p>
          <w:p w14:paraId="57D4DB2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Xung đồng hồ bắt đầu ở mức thấp (0)</w:t>
            </w:r>
          </w:p>
          <w:p w14:paraId="1BE89D8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Đặt lại bộ đếm (reset = 1)</w:t>
            </w:r>
          </w:p>
          <w:p w14:paraId="45F0BBA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Sau 20ns, tắt reset để bộ đếm bắt đầu hoạt động</w:t>
            </w:r>
          </w:p>
          <w:p w14:paraId="3F5CE86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w:t>
            </w:r>
          </w:p>
          <w:p w14:paraId="6A4CFB0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26482C0B"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clk = ~clk;   </w:t>
            </w:r>
          </w:p>
          <w:p w14:paraId="39CE615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50</w:t>
            </w:r>
            <w:r w:rsidRPr="00B11434">
              <w:rPr>
                <w:rFonts w:ascii="Consolas" w:eastAsia="Times New Roman" w:hAnsi="Consolas"/>
                <w:b w:val="0"/>
                <w:color w:val="000000"/>
                <w:sz w:val="21"/>
                <w:szCs w:val="21"/>
              </w:rPr>
              <w:t xml:space="preserve"> ud = ~ud;    </w:t>
            </w:r>
          </w:p>
          <w:p w14:paraId="3D78003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800</w:t>
            </w:r>
            <w:r w:rsidRPr="00B11434">
              <w:rPr>
                <w:rFonts w:ascii="Consolas" w:eastAsia="Times New Roman" w:hAnsi="Consolas"/>
                <w:b w:val="0"/>
                <w:color w:val="000000"/>
                <w:sz w:val="21"/>
                <w:szCs w:val="21"/>
              </w:rPr>
              <w:t xml:space="preserve"> reset = ~reset; </w:t>
            </w:r>
          </w:p>
          <w:p w14:paraId="3FAC589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51CFEF0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800000"/>
                <w:sz w:val="21"/>
                <w:szCs w:val="21"/>
              </w:rPr>
              <w:t>CounterUD</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800000"/>
                <w:sz w:val="21"/>
                <w:szCs w:val="21"/>
              </w:rPr>
              <w:t>m0</w:t>
            </w:r>
            <w:r w:rsidRPr="00B11434">
              <w:rPr>
                <w:rFonts w:ascii="Consolas" w:eastAsia="Times New Roman" w:hAnsi="Consolas"/>
                <w:b w:val="0"/>
                <w:color w:val="000000"/>
                <w:sz w:val="21"/>
                <w:szCs w:val="21"/>
              </w:rPr>
              <w:t>(</w:t>
            </w:r>
          </w:p>
          <w:p w14:paraId="3110B1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clk),     </w:t>
            </w:r>
          </w:p>
          <w:p w14:paraId="68813D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reset), </w:t>
            </w:r>
          </w:p>
          <w:p w14:paraId="4117497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ud),       </w:t>
            </w:r>
          </w:p>
          <w:p w14:paraId="356A412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out(out)      </w:t>
            </w:r>
          </w:p>
          <w:p w14:paraId="4853719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w:t>
            </w:r>
            <w:r w:rsidRPr="00B11434">
              <w:rPr>
                <w:rFonts w:ascii="Consolas" w:eastAsia="Times New Roman" w:hAnsi="Consolas"/>
                <w:b w:val="0"/>
                <w:color w:val="222222"/>
                <w:sz w:val="21"/>
                <w:szCs w:val="21"/>
              </w:rPr>
              <w:t>;</w:t>
            </w:r>
          </w:p>
          <w:p w14:paraId="44391BD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1989A1F4" w14:textId="430F1E4C"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5FCFB07F" w14:textId="3DB2E263" w:rsidR="00B11434" w:rsidRDefault="00B11434" w:rsidP="0017067D">
      <w:pPr>
        <w:rPr>
          <w:b w:val="0"/>
        </w:rPr>
      </w:pPr>
    </w:p>
    <w:p w14:paraId="12A3B92C" w14:textId="2E039238" w:rsidR="00B11434" w:rsidRDefault="00B11434" w:rsidP="0017067D">
      <w:pPr>
        <w:rPr>
          <w:b w:val="0"/>
        </w:rPr>
      </w:pPr>
    </w:p>
    <w:p w14:paraId="5A0D41E3" w14:textId="49A58F9C" w:rsidR="00B11434" w:rsidRDefault="00B11434" w:rsidP="0017067D">
      <w:pPr>
        <w:rPr>
          <w:b w:val="0"/>
        </w:rPr>
      </w:pPr>
    </w:p>
    <w:p w14:paraId="6F832DF5" w14:textId="77777777" w:rsidR="00B11434" w:rsidRDefault="00B11434" w:rsidP="0017067D">
      <w:pPr>
        <w:rPr>
          <w:b w:val="0"/>
        </w:rPr>
      </w:pPr>
    </w:p>
    <w:p w14:paraId="7CBDC21E" w14:textId="029A417A" w:rsidR="00B11434" w:rsidRDefault="00B11434" w:rsidP="0017067D">
      <w:pPr>
        <w:rPr>
          <w:b w:val="0"/>
        </w:rPr>
      </w:pPr>
      <w:r w:rsidRPr="00B11434">
        <w:rPr>
          <w:b w:val="0"/>
        </w:rPr>
        <w:drawing>
          <wp:inline distT="0" distB="0" distL="0" distR="0" wp14:anchorId="72CE8B4E" wp14:editId="1D9BF919">
            <wp:extent cx="5943600" cy="289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95600"/>
                    </a:xfrm>
                    <a:prstGeom prst="rect">
                      <a:avLst/>
                    </a:prstGeom>
                  </pic:spPr>
                </pic:pic>
              </a:graphicData>
            </a:graphic>
          </wp:inline>
        </w:drawing>
      </w:r>
    </w:p>
    <w:p w14:paraId="795A3B61" w14:textId="77777777" w:rsidR="008C3ADB" w:rsidRDefault="008C3ADB" w:rsidP="0017067D">
      <w:pPr>
        <w:rPr>
          <w:b w:val="0"/>
        </w:rPr>
      </w:pPr>
    </w:p>
    <w:p w14:paraId="4ED24D50" w14:textId="77777777" w:rsidR="0017067D" w:rsidRDefault="0017067D" w:rsidP="0017067D">
      <w:pPr>
        <w:rPr>
          <w:b w:val="0"/>
        </w:rPr>
      </w:pPr>
    </w:p>
    <w:p w14:paraId="74ECD7D7" w14:textId="0CA02468" w:rsidR="0017067D" w:rsidRDefault="00347E91" w:rsidP="00347E91">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p>
    <w:p w14:paraId="63AA121B" w14:textId="7A461027" w:rsidR="009F76B6" w:rsidRPr="00347E91" w:rsidRDefault="00F51B55" w:rsidP="009F76B6">
      <w:pPr>
        <w:pStyle w:val="ListParagraph"/>
        <w:rPr>
          <w:b w:val="0"/>
        </w:rPr>
      </w:pPr>
      <w:r w:rsidRPr="00F51B55">
        <w:rPr>
          <w:b w:val="0"/>
        </w:rPr>
        <w:drawing>
          <wp:inline distT="0" distB="0" distL="0" distR="0" wp14:anchorId="6CE69111" wp14:editId="5AA2C363">
            <wp:extent cx="5943600" cy="251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16505"/>
                    </a:xfrm>
                    <a:prstGeom prst="rect">
                      <a:avLst/>
                    </a:prstGeom>
                  </pic:spPr>
                </pic:pic>
              </a:graphicData>
            </a:graphic>
          </wp:inline>
        </w:drawing>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AB756A" w14:paraId="0D2C24A0" w14:textId="77777777" w:rsidTr="00AB756A">
        <w:tc>
          <w:tcPr>
            <w:tcW w:w="1368" w:type="dxa"/>
          </w:tcPr>
          <w:p w14:paraId="2CA435C1" w14:textId="77777777" w:rsidR="00AB756A" w:rsidRDefault="00AB756A" w:rsidP="0017067D">
            <w:pPr>
              <w:rPr>
                <w:b w:val="0"/>
              </w:rPr>
            </w:pPr>
          </w:p>
        </w:tc>
        <w:tc>
          <w:tcPr>
            <w:tcW w:w="1368" w:type="dxa"/>
          </w:tcPr>
          <w:p w14:paraId="32AEFE7D" w14:textId="77777777" w:rsidR="00AB756A" w:rsidRDefault="00AB756A" w:rsidP="0017067D">
            <w:pPr>
              <w:rPr>
                <w:b w:val="0"/>
              </w:rPr>
            </w:pPr>
          </w:p>
        </w:tc>
        <w:tc>
          <w:tcPr>
            <w:tcW w:w="1368" w:type="dxa"/>
          </w:tcPr>
          <w:p w14:paraId="7E65BEEC" w14:textId="77777777" w:rsidR="00AB756A" w:rsidRDefault="00AB756A" w:rsidP="0017067D">
            <w:pPr>
              <w:rPr>
                <w:b w:val="0"/>
              </w:rPr>
            </w:pPr>
          </w:p>
        </w:tc>
        <w:tc>
          <w:tcPr>
            <w:tcW w:w="1368" w:type="dxa"/>
          </w:tcPr>
          <w:p w14:paraId="205A68CF" w14:textId="77777777" w:rsidR="00AB756A" w:rsidRDefault="00AB756A" w:rsidP="0017067D">
            <w:pPr>
              <w:rPr>
                <w:b w:val="0"/>
              </w:rPr>
            </w:pPr>
          </w:p>
        </w:tc>
        <w:tc>
          <w:tcPr>
            <w:tcW w:w="1368" w:type="dxa"/>
          </w:tcPr>
          <w:p w14:paraId="47739774" w14:textId="77777777" w:rsidR="00AB756A" w:rsidRDefault="00AB756A" w:rsidP="0017067D">
            <w:pPr>
              <w:rPr>
                <w:b w:val="0"/>
              </w:rPr>
            </w:pPr>
          </w:p>
        </w:tc>
        <w:tc>
          <w:tcPr>
            <w:tcW w:w="1368" w:type="dxa"/>
          </w:tcPr>
          <w:p w14:paraId="38861735" w14:textId="77777777" w:rsidR="00AB756A" w:rsidRDefault="00AB756A" w:rsidP="0017067D">
            <w:pPr>
              <w:rPr>
                <w:b w:val="0"/>
              </w:rPr>
            </w:pPr>
          </w:p>
        </w:tc>
        <w:tc>
          <w:tcPr>
            <w:tcW w:w="1368" w:type="dxa"/>
          </w:tcPr>
          <w:p w14:paraId="0B350C79" w14:textId="77777777" w:rsidR="00AB756A" w:rsidRDefault="00AB756A" w:rsidP="0017067D">
            <w:pPr>
              <w:rPr>
                <w:b w:val="0"/>
              </w:rPr>
            </w:pPr>
          </w:p>
        </w:tc>
      </w:tr>
      <w:tr w:rsidR="00AB756A" w14:paraId="6BE1899D" w14:textId="77777777" w:rsidTr="00AB756A">
        <w:tc>
          <w:tcPr>
            <w:tcW w:w="1368" w:type="dxa"/>
          </w:tcPr>
          <w:p w14:paraId="7185B71C" w14:textId="77777777" w:rsidR="00AB756A" w:rsidRDefault="00AB756A" w:rsidP="0017067D">
            <w:pPr>
              <w:rPr>
                <w:b w:val="0"/>
              </w:rPr>
            </w:pPr>
          </w:p>
        </w:tc>
        <w:tc>
          <w:tcPr>
            <w:tcW w:w="1368" w:type="dxa"/>
          </w:tcPr>
          <w:p w14:paraId="31CE94B9" w14:textId="77777777" w:rsidR="00AB756A" w:rsidRDefault="00AB756A" w:rsidP="0017067D">
            <w:pPr>
              <w:rPr>
                <w:b w:val="0"/>
              </w:rPr>
            </w:pPr>
          </w:p>
        </w:tc>
        <w:tc>
          <w:tcPr>
            <w:tcW w:w="1368" w:type="dxa"/>
          </w:tcPr>
          <w:p w14:paraId="5D2C583E" w14:textId="77777777" w:rsidR="00AB756A" w:rsidRDefault="00AB756A" w:rsidP="0017067D">
            <w:pPr>
              <w:rPr>
                <w:b w:val="0"/>
              </w:rPr>
            </w:pPr>
          </w:p>
        </w:tc>
        <w:tc>
          <w:tcPr>
            <w:tcW w:w="1368" w:type="dxa"/>
          </w:tcPr>
          <w:p w14:paraId="094236F7" w14:textId="77777777" w:rsidR="00AB756A" w:rsidRDefault="00AB756A" w:rsidP="0017067D">
            <w:pPr>
              <w:rPr>
                <w:b w:val="0"/>
              </w:rPr>
            </w:pPr>
          </w:p>
        </w:tc>
        <w:tc>
          <w:tcPr>
            <w:tcW w:w="1368" w:type="dxa"/>
          </w:tcPr>
          <w:p w14:paraId="4C435F8C" w14:textId="77777777" w:rsidR="00AB756A" w:rsidRDefault="00AB756A" w:rsidP="0017067D">
            <w:pPr>
              <w:rPr>
                <w:b w:val="0"/>
              </w:rPr>
            </w:pPr>
          </w:p>
        </w:tc>
        <w:tc>
          <w:tcPr>
            <w:tcW w:w="1368" w:type="dxa"/>
          </w:tcPr>
          <w:p w14:paraId="4FB55214" w14:textId="77777777" w:rsidR="00AB756A" w:rsidRDefault="00AB756A" w:rsidP="0017067D">
            <w:pPr>
              <w:rPr>
                <w:b w:val="0"/>
              </w:rPr>
            </w:pPr>
          </w:p>
        </w:tc>
        <w:tc>
          <w:tcPr>
            <w:tcW w:w="1368" w:type="dxa"/>
          </w:tcPr>
          <w:p w14:paraId="7A1AA965" w14:textId="77777777" w:rsidR="00AB756A" w:rsidRDefault="00AB756A" w:rsidP="0017067D">
            <w:pPr>
              <w:rPr>
                <w:b w:val="0"/>
              </w:rPr>
            </w:pPr>
          </w:p>
        </w:tc>
      </w:tr>
      <w:tr w:rsidR="00AB756A" w14:paraId="4CB712AA" w14:textId="77777777" w:rsidTr="00AB756A">
        <w:tc>
          <w:tcPr>
            <w:tcW w:w="1368" w:type="dxa"/>
          </w:tcPr>
          <w:p w14:paraId="46694B0A" w14:textId="77777777" w:rsidR="00AB756A" w:rsidRDefault="00AB756A" w:rsidP="0017067D">
            <w:pPr>
              <w:rPr>
                <w:b w:val="0"/>
              </w:rPr>
            </w:pPr>
          </w:p>
        </w:tc>
        <w:tc>
          <w:tcPr>
            <w:tcW w:w="1368" w:type="dxa"/>
          </w:tcPr>
          <w:p w14:paraId="507093FA" w14:textId="77777777" w:rsidR="00AB756A" w:rsidRDefault="00AB756A" w:rsidP="0017067D">
            <w:pPr>
              <w:rPr>
                <w:b w:val="0"/>
              </w:rPr>
            </w:pPr>
          </w:p>
        </w:tc>
        <w:tc>
          <w:tcPr>
            <w:tcW w:w="1368" w:type="dxa"/>
          </w:tcPr>
          <w:p w14:paraId="09E9B364" w14:textId="77777777" w:rsidR="00AB756A" w:rsidRDefault="00AB756A" w:rsidP="0017067D">
            <w:pPr>
              <w:rPr>
                <w:b w:val="0"/>
              </w:rPr>
            </w:pPr>
          </w:p>
        </w:tc>
        <w:tc>
          <w:tcPr>
            <w:tcW w:w="1368" w:type="dxa"/>
          </w:tcPr>
          <w:p w14:paraId="6593C770" w14:textId="77777777" w:rsidR="00AB756A" w:rsidRDefault="00AB756A" w:rsidP="0017067D">
            <w:pPr>
              <w:rPr>
                <w:b w:val="0"/>
              </w:rPr>
            </w:pPr>
          </w:p>
        </w:tc>
        <w:tc>
          <w:tcPr>
            <w:tcW w:w="1368" w:type="dxa"/>
          </w:tcPr>
          <w:p w14:paraId="7156F1CB" w14:textId="77777777" w:rsidR="00AB756A" w:rsidRDefault="00AB756A" w:rsidP="0017067D">
            <w:pPr>
              <w:rPr>
                <w:b w:val="0"/>
              </w:rPr>
            </w:pPr>
          </w:p>
        </w:tc>
        <w:tc>
          <w:tcPr>
            <w:tcW w:w="1368" w:type="dxa"/>
          </w:tcPr>
          <w:p w14:paraId="2F86FE58" w14:textId="77777777" w:rsidR="00AB756A" w:rsidRDefault="00AB756A" w:rsidP="0017067D">
            <w:pPr>
              <w:rPr>
                <w:b w:val="0"/>
              </w:rPr>
            </w:pPr>
          </w:p>
        </w:tc>
        <w:tc>
          <w:tcPr>
            <w:tcW w:w="1368" w:type="dxa"/>
          </w:tcPr>
          <w:p w14:paraId="68D84AB6" w14:textId="77777777" w:rsidR="00AB756A" w:rsidRDefault="00AB756A" w:rsidP="0017067D">
            <w:pPr>
              <w:rPr>
                <w:b w:val="0"/>
              </w:rPr>
            </w:pPr>
          </w:p>
        </w:tc>
      </w:tr>
      <w:tr w:rsidR="00AB756A" w14:paraId="2F83BBCB" w14:textId="77777777" w:rsidTr="00AB756A">
        <w:tc>
          <w:tcPr>
            <w:tcW w:w="1368" w:type="dxa"/>
          </w:tcPr>
          <w:p w14:paraId="2653E8D7" w14:textId="77777777" w:rsidR="00AB756A" w:rsidRDefault="00AB756A" w:rsidP="0017067D">
            <w:pPr>
              <w:rPr>
                <w:b w:val="0"/>
              </w:rPr>
            </w:pPr>
          </w:p>
        </w:tc>
        <w:tc>
          <w:tcPr>
            <w:tcW w:w="1368" w:type="dxa"/>
          </w:tcPr>
          <w:p w14:paraId="7C1834DA" w14:textId="77777777" w:rsidR="00AB756A" w:rsidRDefault="00AB756A" w:rsidP="0017067D">
            <w:pPr>
              <w:rPr>
                <w:b w:val="0"/>
              </w:rPr>
            </w:pPr>
          </w:p>
        </w:tc>
        <w:tc>
          <w:tcPr>
            <w:tcW w:w="1368" w:type="dxa"/>
          </w:tcPr>
          <w:p w14:paraId="47B08A9A" w14:textId="77777777" w:rsidR="00AB756A" w:rsidRDefault="00AB756A" w:rsidP="0017067D">
            <w:pPr>
              <w:rPr>
                <w:b w:val="0"/>
              </w:rPr>
            </w:pPr>
          </w:p>
        </w:tc>
        <w:tc>
          <w:tcPr>
            <w:tcW w:w="1368" w:type="dxa"/>
          </w:tcPr>
          <w:p w14:paraId="5AC21614" w14:textId="77777777" w:rsidR="00AB756A" w:rsidRDefault="00AB756A" w:rsidP="0017067D">
            <w:pPr>
              <w:rPr>
                <w:b w:val="0"/>
              </w:rPr>
            </w:pPr>
          </w:p>
        </w:tc>
        <w:tc>
          <w:tcPr>
            <w:tcW w:w="1368" w:type="dxa"/>
          </w:tcPr>
          <w:p w14:paraId="62D5D8D4" w14:textId="77777777" w:rsidR="00AB756A" w:rsidRDefault="00AB756A" w:rsidP="0017067D">
            <w:pPr>
              <w:rPr>
                <w:b w:val="0"/>
              </w:rPr>
            </w:pPr>
          </w:p>
        </w:tc>
        <w:tc>
          <w:tcPr>
            <w:tcW w:w="1368" w:type="dxa"/>
          </w:tcPr>
          <w:p w14:paraId="40EC1582" w14:textId="77777777" w:rsidR="00AB756A" w:rsidRDefault="00AB756A" w:rsidP="0017067D">
            <w:pPr>
              <w:rPr>
                <w:b w:val="0"/>
              </w:rPr>
            </w:pPr>
          </w:p>
        </w:tc>
        <w:tc>
          <w:tcPr>
            <w:tcW w:w="1368" w:type="dxa"/>
          </w:tcPr>
          <w:p w14:paraId="3C01E38F" w14:textId="77777777" w:rsidR="00AB756A" w:rsidRDefault="00AB756A" w:rsidP="0017067D">
            <w:pPr>
              <w:rPr>
                <w:b w:val="0"/>
              </w:rPr>
            </w:pPr>
          </w:p>
        </w:tc>
      </w:tr>
      <w:tr w:rsidR="00AB756A" w14:paraId="439D63D3" w14:textId="77777777" w:rsidTr="00AB756A">
        <w:tc>
          <w:tcPr>
            <w:tcW w:w="1368" w:type="dxa"/>
          </w:tcPr>
          <w:p w14:paraId="6BC8223A" w14:textId="77777777" w:rsidR="00AB756A" w:rsidRDefault="00AB756A" w:rsidP="0017067D">
            <w:pPr>
              <w:rPr>
                <w:b w:val="0"/>
              </w:rPr>
            </w:pPr>
          </w:p>
        </w:tc>
        <w:tc>
          <w:tcPr>
            <w:tcW w:w="1368" w:type="dxa"/>
          </w:tcPr>
          <w:p w14:paraId="77D5EFD9" w14:textId="77777777" w:rsidR="00AB756A" w:rsidRDefault="00AB756A" w:rsidP="0017067D">
            <w:pPr>
              <w:rPr>
                <w:b w:val="0"/>
              </w:rPr>
            </w:pPr>
          </w:p>
        </w:tc>
        <w:tc>
          <w:tcPr>
            <w:tcW w:w="1368" w:type="dxa"/>
          </w:tcPr>
          <w:p w14:paraId="655F3D82" w14:textId="77777777" w:rsidR="00AB756A" w:rsidRDefault="00AB756A" w:rsidP="0017067D">
            <w:pPr>
              <w:rPr>
                <w:b w:val="0"/>
              </w:rPr>
            </w:pPr>
          </w:p>
        </w:tc>
        <w:tc>
          <w:tcPr>
            <w:tcW w:w="1368" w:type="dxa"/>
          </w:tcPr>
          <w:p w14:paraId="11C790CD" w14:textId="77777777" w:rsidR="00AB756A" w:rsidRDefault="00AB756A" w:rsidP="0017067D">
            <w:pPr>
              <w:rPr>
                <w:b w:val="0"/>
              </w:rPr>
            </w:pPr>
          </w:p>
        </w:tc>
        <w:tc>
          <w:tcPr>
            <w:tcW w:w="1368" w:type="dxa"/>
          </w:tcPr>
          <w:p w14:paraId="300AC384" w14:textId="77777777" w:rsidR="00AB756A" w:rsidRDefault="00AB756A" w:rsidP="0017067D">
            <w:pPr>
              <w:rPr>
                <w:b w:val="0"/>
              </w:rPr>
            </w:pPr>
          </w:p>
        </w:tc>
        <w:tc>
          <w:tcPr>
            <w:tcW w:w="1368" w:type="dxa"/>
          </w:tcPr>
          <w:p w14:paraId="27FB7DE4" w14:textId="77777777" w:rsidR="00AB756A" w:rsidRDefault="00AB756A" w:rsidP="0017067D">
            <w:pPr>
              <w:rPr>
                <w:b w:val="0"/>
              </w:rPr>
            </w:pPr>
          </w:p>
        </w:tc>
        <w:tc>
          <w:tcPr>
            <w:tcW w:w="1368" w:type="dxa"/>
          </w:tcPr>
          <w:p w14:paraId="76194C9F" w14:textId="77777777" w:rsidR="00AB756A" w:rsidRDefault="00AB756A" w:rsidP="0017067D">
            <w:pPr>
              <w:rPr>
                <w:b w:val="0"/>
              </w:rPr>
            </w:pPr>
          </w:p>
        </w:tc>
      </w:tr>
      <w:tr w:rsidR="00AB756A" w14:paraId="00ABD871" w14:textId="77777777" w:rsidTr="00AB756A">
        <w:tc>
          <w:tcPr>
            <w:tcW w:w="1368" w:type="dxa"/>
          </w:tcPr>
          <w:p w14:paraId="080B7D6F" w14:textId="77777777" w:rsidR="00AB756A" w:rsidRDefault="00AB756A" w:rsidP="0017067D">
            <w:pPr>
              <w:rPr>
                <w:b w:val="0"/>
              </w:rPr>
            </w:pPr>
          </w:p>
        </w:tc>
        <w:tc>
          <w:tcPr>
            <w:tcW w:w="1368" w:type="dxa"/>
          </w:tcPr>
          <w:p w14:paraId="3BD7AE64" w14:textId="77777777" w:rsidR="00AB756A" w:rsidRDefault="00AB756A" w:rsidP="0017067D">
            <w:pPr>
              <w:rPr>
                <w:b w:val="0"/>
              </w:rPr>
            </w:pPr>
          </w:p>
        </w:tc>
        <w:tc>
          <w:tcPr>
            <w:tcW w:w="1368" w:type="dxa"/>
          </w:tcPr>
          <w:p w14:paraId="5C4A0C77" w14:textId="77777777" w:rsidR="00AB756A" w:rsidRDefault="00AB756A" w:rsidP="0017067D">
            <w:pPr>
              <w:rPr>
                <w:b w:val="0"/>
              </w:rPr>
            </w:pPr>
          </w:p>
        </w:tc>
        <w:tc>
          <w:tcPr>
            <w:tcW w:w="1368" w:type="dxa"/>
          </w:tcPr>
          <w:p w14:paraId="1FCD1EC7" w14:textId="77777777" w:rsidR="00AB756A" w:rsidRDefault="00AB756A" w:rsidP="0017067D">
            <w:pPr>
              <w:rPr>
                <w:b w:val="0"/>
              </w:rPr>
            </w:pPr>
          </w:p>
        </w:tc>
        <w:tc>
          <w:tcPr>
            <w:tcW w:w="1368" w:type="dxa"/>
          </w:tcPr>
          <w:p w14:paraId="1B228133" w14:textId="77777777" w:rsidR="00AB756A" w:rsidRDefault="00AB756A" w:rsidP="0017067D">
            <w:pPr>
              <w:rPr>
                <w:b w:val="0"/>
              </w:rPr>
            </w:pPr>
          </w:p>
        </w:tc>
        <w:tc>
          <w:tcPr>
            <w:tcW w:w="1368" w:type="dxa"/>
          </w:tcPr>
          <w:p w14:paraId="15C35141" w14:textId="77777777" w:rsidR="00AB756A" w:rsidRDefault="00AB756A" w:rsidP="0017067D">
            <w:pPr>
              <w:rPr>
                <w:b w:val="0"/>
              </w:rPr>
            </w:pPr>
          </w:p>
        </w:tc>
        <w:tc>
          <w:tcPr>
            <w:tcW w:w="1368" w:type="dxa"/>
          </w:tcPr>
          <w:p w14:paraId="0110E849" w14:textId="77777777" w:rsidR="00AB756A" w:rsidRDefault="00AB756A" w:rsidP="0017067D">
            <w:pPr>
              <w:rPr>
                <w:b w:val="0"/>
              </w:rPr>
            </w:pPr>
          </w:p>
        </w:tc>
      </w:tr>
      <w:tr w:rsidR="00AB756A" w14:paraId="1DBC2B73" w14:textId="77777777" w:rsidTr="00AB756A">
        <w:tc>
          <w:tcPr>
            <w:tcW w:w="1368" w:type="dxa"/>
          </w:tcPr>
          <w:p w14:paraId="5B9B2910" w14:textId="77777777" w:rsidR="00AB756A" w:rsidRDefault="00AB756A" w:rsidP="0017067D">
            <w:pPr>
              <w:rPr>
                <w:b w:val="0"/>
              </w:rPr>
            </w:pPr>
          </w:p>
        </w:tc>
        <w:tc>
          <w:tcPr>
            <w:tcW w:w="1368" w:type="dxa"/>
          </w:tcPr>
          <w:p w14:paraId="6A83311F" w14:textId="77777777" w:rsidR="00AB756A" w:rsidRDefault="00AB756A" w:rsidP="0017067D">
            <w:pPr>
              <w:rPr>
                <w:b w:val="0"/>
              </w:rPr>
            </w:pPr>
          </w:p>
        </w:tc>
        <w:tc>
          <w:tcPr>
            <w:tcW w:w="1368" w:type="dxa"/>
          </w:tcPr>
          <w:p w14:paraId="46006FD7" w14:textId="77777777" w:rsidR="00AB756A" w:rsidRDefault="00AB756A" w:rsidP="0017067D">
            <w:pPr>
              <w:rPr>
                <w:b w:val="0"/>
              </w:rPr>
            </w:pPr>
          </w:p>
        </w:tc>
        <w:tc>
          <w:tcPr>
            <w:tcW w:w="1368" w:type="dxa"/>
          </w:tcPr>
          <w:p w14:paraId="19CF756E" w14:textId="77777777" w:rsidR="00AB756A" w:rsidRDefault="00AB756A" w:rsidP="0017067D">
            <w:pPr>
              <w:rPr>
                <w:b w:val="0"/>
              </w:rPr>
            </w:pPr>
          </w:p>
        </w:tc>
        <w:tc>
          <w:tcPr>
            <w:tcW w:w="1368" w:type="dxa"/>
          </w:tcPr>
          <w:p w14:paraId="46D8CD22" w14:textId="77777777" w:rsidR="00AB756A" w:rsidRDefault="00AB756A" w:rsidP="0017067D">
            <w:pPr>
              <w:rPr>
                <w:b w:val="0"/>
              </w:rPr>
            </w:pPr>
          </w:p>
        </w:tc>
        <w:tc>
          <w:tcPr>
            <w:tcW w:w="1368" w:type="dxa"/>
          </w:tcPr>
          <w:p w14:paraId="064278D5" w14:textId="77777777" w:rsidR="00AB756A" w:rsidRDefault="00AB756A" w:rsidP="0017067D">
            <w:pPr>
              <w:rPr>
                <w:b w:val="0"/>
              </w:rPr>
            </w:pPr>
          </w:p>
        </w:tc>
        <w:tc>
          <w:tcPr>
            <w:tcW w:w="1368" w:type="dxa"/>
          </w:tcPr>
          <w:p w14:paraId="3F2230F0" w14:textId="77777777" w:rsidR="00AB756A" w:rsidRDefault="00AB756A" w:rsidP="0017067D">
            <w:pPr>
              <w:rPr>
                <w:b w:val="0"/>
              </w:rPr>
            </w:pPr>
          </w:p>
        </w:tc>
      </w:tr>
      <w:tr w:rsidR="00AB756A" w14:paraId="60C6DFFB" w14:textId="77777777" w:rsidTr="00AB756A">
        <w:tc>
          <w:tcPr>
            <w:tcW w:w="1368" w:type="dxa"/>
          </w:tcPr>
          <w:p w14:paraId="56DBA076" w14:textId="77777777" w:rsidR="00AB756A" w:rsidRDefault="00AB756A" w:rsidP="00AB756A">
            <w:pPr>
              <w:rPr>
                <w:b w:val="0"/>
              </w:rPr>
            </w:pPr>
          </w:p>
        </w:tc>
        <w:tc>
          <w:tcPr>
            <w:tcW w:w="1368" w:type="dxa"/>
          </w:tcPr>
          <w:p w14:paraId="42A7A5DC" w14:textId="77777777" w:rsidR="00AB756A" w:rsidRDefault="00AB756A" w:rsidP="00AB756A">
            <w:pPr>
              <w:rPr>
                <w:b w:val="0"/>
              </w:rPr>
            </w:pPr>
          </w:p>
        </w:tc>
        <w:tc>
          <w:tcPr>
            <w:tcW w:w="1368" w:type="dxa"/>
          </w:tcPr>
          <w:p w14:paraId="3492BE57" w14:textId="77777777" w:rsidR="00AB756A" w:rsidRDefault="00AB756A" w:rsidP="00AB756A">
            <w:pPr>
              <w:rPr>
                <w:b w:val="0"/>
              </w:rPr>
            </w:pPr>
          </w:p>
        </w:tc>
        <w:tc>
          <w:tcPr>
            <w:tcW w:w="1368" w:type="dxa"/>
          </w:tcPr>
          <w:p w14:paraId="7C9CEC23" w14:textId="77777777" w:rsidR="00AB756A" w:rsidRDefault="00AB756A" w:rsidP="00AB756A">
            <w:pPr>
              <w:rPr>
                <w:b w:val="0"/>
              </w:rPr>
            </w:pPr>
          </w:p>
        </w:tc>
        <w:tc>
          <w:tcPr>
            <w:tcW w:w="1368" w:type="dxa"/>
          </w:tcPr>
          <w:p w14:paraId="2B1C076F" w14:textId="77777777" w:rsidR="00AB756A" w:rsidRDefault="00AB756A" w:rsidP="00AB756A">
            <w:pPr>
              <w:rPr>
                <w:b w:val="0"/>
              </w:rPr>
            </w:pPr>
          </w:p>
        </w:tc>
        <w:tc>
          <w:tcPr>
            <w:tcW w:w="1368" w:type="dxa"/>
          </w:tcPr>
          <w:p w14:paraId="6D55E598" w14:textId="77777777" w:rsidR="00AB756A" w:rsidRDefault="00AB756A" w:rsidP="00AB756A">
            <w:pPr>
              <w:rPr>
                <w:b w:val="0"/>
              </w:rPr>
            </w:pPr>
          </w:p>
        </w:tc>
        <w:tc>
          <w:tcPr>
            <w:tcW w:w="1368" w:type="dxa"/>
          </w:tcPr>
          <w:p w14:paraId="1355E1DF" w14:textId="77777777" w:rsidR="00AB756A" w:rsidRDefault="00AB756A" w:rsidP="00AB756A">
            <w:pPr>
              <w:rPr>
                <w:b w:val="0"/>
              </w:rPr>
            </w:pPr>
          </w:p>
        </w:tc>
      </w:tr>
      <w:tr w:rsidR="00AB756A" w14:paraId="7A366585" w14:textId="77777777" w:rsidTr="00AB756A">
        <w:tc>
          <w:tcPr>
            <w:tcW w:w="1368" w:type="dxa"/>
          </w:tcPr>
          <w:p w14:paraId="5A63004D" w14:textId="77777777" w:rsidR="00AB756A" w:rsidRDefault="00AB756A" w:rsidP="00AB756A">
            <w:pPr>
              <w:rPr>
                <w:b w:val="0"/>
              </w:rPr>
            </w:pPr>
          </w:p>
        </w:tc>
        <w:tc>
          <w:tcPr>
            <w:tcW w:w="1368" w:type="dxa"/>
          </w:tcPr>
          <w:p w14:paraId="230F725A" w14:textId="77777777" w:rsidR="00AB756A" w:rsidRDefault="00AB756A" w:rsidP="00AB756A">
            <w:pPr>
              <w:rPr>
                <w:b w:val="0"/>
              </w:rPr>
            </w:pPr>
          </w:p>
        </w:tc>
        <w:tc>
          <w:tcPr>
            <w:tcW w:w="1368" w:type="dxa"/>
          </w:tcPr>
          <w:p w14:paraId="22A29B26" w14:textId="77777777" w:rsidR="00AB756A" w:rsidRDefault="00AB756A" w:rsidP="00AB756A">
            <w:pPr>
              <w:rPr>
                <w:b w:val="0"/>
              </w:rPr>
            </w:pPr>
          </w:p>
        </w:tc>
        <w:tc>
          <w:tcPr>
            <w:tcW w:w="1368" w:type="dxa"/>
          </w:tcPr>
          <w:p w14:paraId="5326B9F9" w14:textId="77777777" w:rsidR="00AB756A" w:rsidRDefault="00AB756A" w:rsidP="00AB756A">
            <w:pPr>
              <w:rPr>
                <w:b w:val="0"/>
              </w:rPr>
            </w:pPr>
          </w:p>
        </w:tc>
        <w:tc>
          <w:tcPr>
            <w:tcW w:w="1368" w:type="dxa"/>
          </w:tcPr>
          <w:p w14:paraId="0FB97601" w14:textId="77777777" w:rsidR="00AB756A" w:rsidRDefault="00AB756A" w:rsidP="00AB756A">
            <w:pPr>
              <w:rPr>
                <w:b w:val="0"/>
              </w:rPr>
            </w:pPr>
          </w:p>
        </w:tc>
        <w:tc>
          <w:tcPr>
            <w:tcW w:w="1368" w:type="dxa"/>
          </w:tcPr>
          <w:p w14:paraId="58F0B118" w14:textId="77777777" w:rsidR="00AB756A" w:rsidRDefault="00AB756A" w:rsidP="00AB756A">
            <w:pPr>
              <w:rPr>
                <w:b w:val="0"/>
              </w:rPr>
            </w:pPr>
          </w:p>
        </w:tc>
        <w:tc>
          <w:tcPr>
            <w:tcW w:w="1368" w:type="dxa"/>
          </w:tcPr>
          <w:p w14:paraId="24C6D06B" w14:textId="77777777" w:rsidR="00AB756A" w:rsidRDefault="00AB756A" w:rsidP="00AB756A">
            <w:pPr>
              <w:rPr>
                <w:b w:val="0"/>
              </w:rPr>
            </w:pPr>
          </w:p>
        </w:tc>
      </w:tr>
      <w:tr w:rsidR="00AB756A" w14:paraId="7CD3B3E4" w14:textId="77777777" w:rsidTr="00AB756A">
        <w:tc>
          <w:tcPr>
            <w:tcW w:w="1368" w:type="dxa"/>
          </w:tcPr>
          <w:p w14:paraId="5CA6DCA5" w14:textId="77777777" w:rsidR="00AB756A" w:rsidRDefault="00AB756A" w:rsidP="00AB756A">
            <w:pPr>
              <w:rPr>
                <w:b w:val="0"/>
              </w:rPr>
            </w:pPr>
          </w:p>
        </w:tc>
        <w:tc>
          <w:tcPr>
            <w:tcW w:w="1368" w:type="dxa"/>
          </w:tcPr>
          <w:p w14:paraId="086B979D" w14:textId="77777777" w:rsidR="00AB756A" w:rsidRDefault="00AB756A" w:rsidP="00AB756A">
            <w:pPr>
              <w:rPr>
                <w:b w:val="0"/>
              </w:rPr>
            </w:pPr>
          </w:p>
        </w:tc>
        <w:tc>
          <w:tcPr>
            <w:tcW w:w="1368" w:type="dxa"/>
          </w:tcPr>
          <w:p w14:paraId="22A40434" w14:textId="77777777" w:rsidR="00AB756A" w:rsidRDefault="00AB756A" w:rsidP="00AB756A">
            <w:pPr>
              <w:rPr>
                <w:b w:val="0"/>
              </w:rPr>
            </w:pPr>
          </w:p>
        </w:tc>
        <w:tc>
          <w:tcPr>
            <w:tcW w:w="1368" w:type="dxa"/>
          </w:tcPr>
          <w:p w14:paraId="09421224" w14:textId="77777777" w:rsidR="00AB756A" w:rsidRDefault="00AB756A" w:rsidP="00AB756A">
            <w:pPr>
              <w:rPr>
                <w:b w:val="0"/>
              </w:rPr>
            </w:pPr>
          </w:p>
        </w:tc>
        <w:tc>
          <w:tcPr>
            <w:tcW w:w="1368" w:type="dxa"/>
          </w:tcPr>
          <w:p w14:paraId="46BE9AFC" w14:textId="77777777" w:rsidR="00AB756A" w:rsidRDefault="00AB756A" w:rsidP="00AB756A">
            <w:pPr>
              <w:rPr>
                <w:b w:val="0"/>
              </w:rPr>
            </w:pPr>
          </w:p>
        </w:tc>
        <w:tc>
          <w:tcPr>
            <w:tcW w:w="1368" w:type="dxa"/>
          </w:tcPr>
          <w:p w14:paraId="194CA053" w14:textId="77777777" w:rsidR="00AB756A" w:rsidRDefault="00AB756A" w:rsidP="00AB756A">
            <w:pPr>
              <w:rPr>
                <w:b w:val="0"/>
              </w:rPr>
            </w:pPr>
          </w:p>
        </w:tc>
        <w:tc>
          <w:tcPr>
            <w:tcW w:w="1368" w:type="dxa"/>
          </w:tcPr>
          <w:p w14:paraId="2BAF3D69" w14:textId="77777777" w:rsidR="00AB756A" w:rsidRDefault="00AB756A" w:rsidP="00AB756A">
            <w:pPr>
              <w:rPr>
                <w:b w:val="0"/>
              </w:rPr>
            </w:pPr>
          </w:p>
        </w:tc>
      </w:tr>
      <w:tr w:rsidR="00AB756A" w14:paraId="0C46A428" w14:textId="77777777" w:rsidTr="00AB756A">
        <w:tc>
          <w:tcPr>
            <w:tcW w:w="1368" w:type="dxa"/>
          </w:tcPr>
          <w:p w14:paraId="78F98BDF" w14:textId="77777777" w:rsidR="00AB756A" w:rsidRDefault="00AB756A" w:rsidP="00AB756A">
            <w:pPr>
              <w:rPr>
                <w:b w:val="0"/>
              </w:rPr>
            </w:pPr>
          </w:p>
        </w:tc>
        <w:tc>
          <w:tcPr>
            <w:tcW w:w="1368" w:type="dxa"/>
          </w:tcPr>
          <w:p w14:paraId="1877CFD8" w14:textId="77777777" w:rsidR="00AB756A" w:rsidRDefault="00AB756A" w:rsidP="00AB756A">
            <w:pPr>
              <w:rPr>
                <w:b w:val="0"/>
              </w:rPr>
            </w:pPr>
          </w:p>
        </w:tc>
        <w:tc>
          <w:tcPr>
            <w:tcW w:w="1368" w:type="dxa"/>
          </w:tcPr>
          <w:p w14:paraId="476D3F40" w14:textId="77777777" w:rsidR="00AB756A" w:rsidRDefault="00AB756A" w:rsidP="00AB756A">
            <w:pPr>
              <w:rPr>
                <w:b w:val="0"/>
              </w:rPr>
            </w:pPr>
          </w:p>
        </w:tc>
        <w:tc>
          <w:tcPr>
            <w:tcW w:w="1368" w:type="dxa"/>
          </w:tcPr>
          <w:p w14:paraId="4520536A" w14:textId="77777777" w:rsidR="00AB756A" w:rsidRDefault="00AB756A" w:rsidP="00AB756A">
            <w:pPr>
              <w:rPr>
                <w:b w:val="0"/>
              </w:rPr>
            </w:pPr>
          </w:p>
        </w:tc>
        <w:tc>
          <w:tcPr>
            <w:tcW w:w="1368" w:type="dxa"/>
          </w:tcPr>
          <w:p w14:paraId="042CE932" w14:textId="77777777" w:rsidR="00AB756A" w:rsidRDefault="00AB756A" w:rsidP="00AB756A">
            <w:pPr>
              <w:rPr>
                <w:b w:val="0"/>
              </w:rPr>
            </w:pPr>
          </w:p>
        </w:tc>
        <w:tc>
          <w:tcPr>
            <w:tcW w:w="1368" w:type="dxa"/>
          </w:tcPr>
          <w:p w14:paraId="49FAD4EB" w14:textId="77777777" w:rsidR="00AB756A" w:rsidRDefault="00AB756A" w:rsidP="00AB756A">
            <w:pPr>
              <w:rPr>
                <w:b w:val="0"/>
              </w:rPr>
            </w:pPr>
          </w:p>
        </w:tc>
        <w:tc>
          <w:tcPr>
            <w:tcW w:w="1368" w:type="dxa"/>
          </w:tcPr>
          <w:p w14:paraId="36C7063A" w14:textId="77777777" w:rsidR="00AB756A" w:rsidRDefault="00AB756A" w:rsidP="00AB756A">
            <w:pPr>
              <w:rPr>
                <w:b w:val="0"/>
              </w:rPr>
            </w:pPr>
          </w:p>
        </w:tc>
      </w:tr>
      <w:tr w:rsidR="00AB756A" w14:paraId="1179BE67" w14:textId="77777777" w:rsidTr="00AB756A">
        <w:tc>
          <w:tcPr>
            <w:tcW w:w="1368" w:type="dxa"/>
          </w:tcPr>
          <w:p w14:paraId="760600F5" w14:textId="77777777" w:rsidR="00AB756A" w:rsidRDefault="00AB756A" w:rsidP="00AB756A">
            <w:pPr>
              <w:rPr>
                <w:b w:val="0"/>
              </w:rPr>
            </w:pPr>
          </w:p>
        </w:tc>
        <w:tc>
          <w:tcPr>
            <w:tcW w:w="1368" w:type="dxa"/>
          </w:tcPr>
          <w:p w14:paraId="5F5FB6C1" w14:textId="77777777" w:rsidR="00AB756A" w:rsidRDefault="00AB756A" w:rsidP="00AB756A">
            <w:pPr>
              <w:rPr>
                <w:b w:val="0"/>
              </w:rPr>
            </w:pPr>
          </w:p>
        </w:tc>
        <w:tc>
          <w:tcPr>
            <w:tcW w:w="1368" w:type="dxa"/>
          </w:tcPr>
          <w:p w14:paraId="75F2FEC6" w14:textId="77777777" w:rsidR="00AB756A" w:rsidRDefault="00AB756A" w:rsidP="00AB756A">
            <w:pPr>
              <w:rPr>
                <w:b w:val="0"/>
              </w:rPr>
            </w:pPr>
          </w:p>
        </w:tc>
        <w:tc>
          <w:tcPr>
            <w:tcW w:w="1368" w:type="dxa"/>
          </w:tcPr>
          <w:p w14:paraId="0624EB05" w14:textId="77777777" w:rsidR="00AB756A" w:rsidRDefault="00AB756A" w:rsidP="00AB756A">
            <w:pPr>
              <w:rPr>
                <w:b w:val="0"/>
              </w:rPr>
            </w:pPr>
          </w:p>
        </w:tc>
        <w:tc>
          <w:tcPr>
            <w:tcW w:w="1368" w:type="dxa"/>
          </w:tcPr>
          <w:p w14:paraId="5158C04F" w14:textId="77777777" w:rsidR="00AB756A" w:rsidRDefault="00AB756A" w:rsidP="00AB756A">
            <w:pPr>
              <w:rPr>
                <w:b w:val="0"/>
              </w:rPr>
            </w:pPr>
          </w:p>
        </w:tc>
        <w:tc>
          <w:tcPr>
            <w:tcW w:w="1368" w:type="dxa"/>
          </w:tcPr>
          <w:p w14:paraId="54D677F5" w14:textId="77777777" w:rsidR="00AB756A" w:rsidRDefault="00AB756A" w:rsidP="00AB756A">
            <w:pPr>
              <w:rPr>
                <w:b w:val="0"/>
              </w:rPr>
            </w:pPr>
          </w:p>
        </w:tc>
        <w:tc>
          <w:tcPr>
            <w:tcW w:w="1368" w:type="dxa"/>
          </w:tcPr>
          <w:p w14:paraId="42C4C300" w14:textId="77777777" w:rsidR="00AB756A" w:rsidRDefault="00AB756A" w:rsidP="00AB756A">
            <w:pPr>
              <w:rPr>
                <w:b w:val="0"/>
              </w:rPr>
            </w:pPr>
          </w:p>
        </w:tc>
      </w:tr>
    </w:tbl>
    <w:p w14:paraId="3D2154E2" w14:textId="77777777" w:rsidR="0017067D" w:rsidRDefault="0017067D" w:rsidP="0017067D">
      <w:pPr>
        <w:rPr>
          <w:b w:val="0"/>
        </w:rPr>
      </w:pPr>
    </w:p>
    <w:p w14:paraId="42C22CA8" w14:textId="77777777" w:rsidR="0017067D" w:rsidRDefault="0017067D" w:rsidP="0017067D">
      <w:pPr>
        <w:rPr>
          <w:b w:val="0"/>
        </w:rPr>
      </w:pPr>
    </w:p>
    <w:p w14:paraId="2E37F89B" w14:textId="77777777" w:rsidR="0017067D" w:rsidRDefault="0017067D" w:rsidP="0017067D">
      <w:pPr>
        <w:rPr>
          <w:b w:val="0"/>
        </w:rPr>
      </w:pPr>
    </w:p>
    <w:p w14:paraId="34492867" w14:textId="77777777" w:rsidR="0017067D" w:rsidRPr="0017067D" w:rsidRDefault="0017067D" w:rsidP="0017067D">
      <w:pPr>
        <w:rPr>
          <w:b w:val="0"/>
        </w:rPr>
      </w:pPr>
    </w:p>
    <w:p w14:paraId="0D79962E" w14:textId="77777777" w:rsidR="0017067D" w:rsidRDefault="0017067D" w:rsidP="00D117CA">
      <w:pPr>
        <w:pStyle w:val="ListParagraph"/>
        <w:rPr>
          <w:b w:val="0"/>
        </w:rPr>
      </w:pPr>
    </w:p>
    <w:p w14:paraId="0C831E48" w14:textId="77777777" w:rsidR="0017067D" w:rsidRDefault="0017067D" w:rsidP="00D117CA">
      <w:pPr>
        <w:pStyle w:val="ListParagraph"/>
        <w:rPr>
          <w:b w:val="0"/>
        </w:rPr>
      </w:pPr>
    </w:p>
    <w:p w14:paraId="1D2D7325" w14:textId="77777777" w:rsidR="0017067D" w:rsidRDefault="0017067D" w:rsidP="00D117CA">
      <w:pPr>
        <w:pStyle w:val="ListParagraph"/>
        <w:rPr>
          <w:b w:val="0"/>
        </w:rPr>
      </w:pPr>
    </w:p>
    <w:p w14:paraId="73A714C0" w14:textId="77777777" w:rsidR="0017067D" w:rsidRDefault="0017067D" w:rsidP="00D117CA">
      <w:pPr>
        <w:pStyle w:val="ListParagraph"/>
        <w:rPr>
          <w:b w:val="0"/>
        </w:rPr>
      </w:pPr>
    </w:p>
    <w:p w14:paraId="6BD4006F" w14:textId="77777777" w:rsidR="0017067D" w:rsidRDefault="0017067D" w:rsidP="00D117CA">
      <w:pPr>
        <w:pStyle w:val="ListParagraph"/>
        <w:rPr>
          <w:b w:val="0"/>
        </w:rPr>
      </w:pPr>
    </w:p>
    <w:p w14:paraId="3F2197BD" w14:textId="77777777" w:rsidR="002E1172" w:rsidRDefault="002E1172" w:rsidP="00D117CA">
      <w:pPr>
        <w:pStyle w:val="ListParagraph"/>
        <w:rPr>
          <w:b w:val="0"/>
        </w:rPr>
      </w:pPr>
    </w:p>
    <w:p w14:paraId="06C6F96B" w14:textId="77777777" w:rsidR="002E1172" w:rsidRDefault="002E1172" w:rsidP="00D117CA">
      <w:pPr>
        <w:pStyle w:val="ListParagraph"/>
        <w:rPr>
          <w:b w:val="0"/>
        </w:rPr>
      </w:pPr>
    </w:p>
    <w:p w14:paraId="1A5B237D" w14:textId="77777777" w:rsidR="002E1172" w:rsidRDefault="002E1172" w:rsidP="00D117CA">
      <w:pPr>
        <w:pStyle w:val="ListParagraph"/>
        <w:rPr>
          <w:b w:val="0"/>
        </w:rPr>
      </w:pPr>
    </w:p>
    <w:p w14:paraId="356D2CEE" w14:textId="77777777" w:rsidR="002E1172" w:rsidRDefault="002E1172" w:rsidP="00D117CA">
      <w:pPr>
        <w:pStyle w:val="ListParagraph"/>
        <w:rPr>
          <w:b w:val="0"/>
        </w:rPr>
      </w:pPr>
    </w:p>
    <w:p w14:paraId="38617AFB" w14:textId="77777777" w:rsidR="002E1172" w:rsidRDefault="002E1172" w:rsidP="00D117CA">
      <w:pPr>
        <w:pStyle w:val="ListParagraph"/>
        <w:rPr>
          <w:b w:val="0"/>
        </w:rPr>
      </w:pPr>
    </w:p>
    <w:p w14:paraId="0EB7C4D4" w14:textId="77777777" w:rsidR="002E1172" w:rsidRDefault="002E1172" w:rsidP="00D117CA">
      <w:pPr>
        <w:pStyle w:val="ListParagraph"/>
        <w:rPr>
          <w:b w:val="0"/>
        </w:rPr>
      </w:pPr>
    </w:p>
    <w:p w14:paraId="3B06C418" w14:textId="77777777" w:rsidR="002E1172" w:rsidRDefault="002E1172" w:rsidP="00D117CA">
      <w:pPr>
        <w:pStyle w:val="ListParagraph"/>
        <w:rPr>
          <w:b w:val="0"/>
        </w:rPr>
      </w:pPr>
    </w:p>
    <w:p w14:paraId="0D9DA6B6" w14:textId="77777777" w:rsidR="002E1172" w:rsidRDefault="002E1172" w:rsidP="00D117CA">
      <w:pPr>
        <w:pStyle w:val="ListParagraph"/>
        <w:rPr>
          <w:b w:val="0"/>
        </w:rPr>
      </w:pPr>
    </w:p>
    <w:p w14:paraId="74114D5C" w14:textId="77777777" w:rsidR="002E1172" w:rsidRDefault="002E1172" w:rsidP="00D117CA">
      <w:pPr>
        <w:pStyle w:val="ListParagraph"/>
        <w:rPr>
          <w:b w:val="0"/>
        </w:rPr>
      </w:pPr>
    </w:p>
    <w:p w14:paraId="56D1B9EE" w14:textId="77777777" w:rsidR="002E1172" w:rsidRDefault="002E1172" w:rsidP="00D117CA">
      <w:pPr>
        <w:pStyle w:val="ListParagraph"/>
        <w:rPr>
          <w:b w:val="0"/>
        </w:rPr>
      </w:pPr>
    </w:p>
    <w:p w14:paraId="46D6D4E0" w14:textId="77777777" w:rsidR="002E1172" w:rsidRDefault="002E1172" w:rsidP="00D117CA">
      <w:pPr>
        <w:pStyle w:val="ListParagraph"/>
        <w:rPr>
          <w:b w:val="0"/>
        </w:rPr>
      </w:pPr>
    </w:p>
    <w:p w14:paraId="3AB1610E" w14:textId="77777777" w:rsidR="002E1172" w:rsidRDefault="002E1172" w:rsidP="00D117CA">
      <w:pPr>
        <w:pStyle w:val="ListParagraph"/>
        <w:rPr>
          <w:b w:val="0"/>
        </w:rPr>
      </w:pPr>
    </w:p>
    <w:p w14:paraId="0B632B87" w14:textId="4FA02A99" w:rsidR="002E1172" w:rsidRPr="00D5714F" w:rsidRDefault="002E1172" w:rsidP="00D5714F">
      <w:pPr>
        <w:rPr>
          <w:b w:val="0"/>
        </w:rPr>
      </w:pPr>
    </w:p>
    <w:sectPr w:rsidR="002E1172" w:rsidRPr="00D5714F"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33CF9"/>
    <w:rsid w:val="00040FEA"/>
    <w:rsid w:val="000B41E3"/>
    <w:rsid w:val="000E2889"/>
    <w:rsid w:val="000F63DB"/>
    <w:rsid w:val="001705BC"/>
    <w:rsid w:val="0017067D"/>
    <w:rsid w:val="001F3D9C"/>
    <w:rsid w:val="002414F7"/>
    <w:rsid w:val="00274D04"/>
    <w:rsid w:val="0028344C"/>
    <w:rsid w:val="002972BA"/>
    <w:rsid w:val="002C6020"/>
    <w:rsid w:val="002E1172"/>
    <w:rsid w:val="002E44D9"/>
    <w:rsid w:val="003234F8"/>
    <w:rsid w:val="00347E91"/>
    <w:rsid w:val="003A4BE4"/>
    <w:rsid w:val="003F5BFF"/>
    <w:rsid w:val="004E5AE0"/>
    <w:rsid w:val="005314D0"/>
    <w:rsid w:val="00560A37"/>
    <w:rsid w:val="00642D63"/>
    <w:rsid w:val="006E245B"/>
    <w:rsid w:val="006E49B6"/>
    <w:rsid w:val="00763A41"/>
    <w:rsid w:val="007C2A67"/>
    <w:rsid w:val="007E743A"/>
    <w:rsid w:val="0080379D"/>
    <w:rsid w:val="00857853"/>
    <w:rsid w:val="008B2C4D"/>
    <w:rsid w:val="008C3ADB"/>
    <w:rsid w:val="008C4412"/>
    <w:rsid w:val="00924E6C"/>
    <w:rsid w:val="0097536A"/>
    <w:rsid w:val="00975970"/>
    <w:rsid w:val="009F76B6"/>
    <w:rsid w:val="00A01397"/>
    <w:rsid w:val="00A07D00"/>
    <w:rsid w:val="00A95B49"/>
    <w:rsid w:val="00AA7DB0"/>
    <w:rsid w:val="00AB23B9"/>
    <w:rsid w:val="00AB756A"/>
    <w:rsid w:val="00AC6F7E"/>
    <w:rsid w:val="00AE0A26"/>
    <w:rsid w:val="00B11434"/>
    <w:rsid w:val="00B45B89"/>
    <w:rsid w:val="00C34B8A"/>
    <w:rsid w:val="00D01F31"/>
    <w:rsid w:val="00D05466"/>
    <w:rsid w:val="00D117CA"/>
    <w:rsid w:val="00D5714F"/>
    <w:rsid w:val="00D6423C"/>
    <w:rsid w:val="00DB0DA7"/>
    <w:rsid w:val="00DC5A55"/>
    <w:rsid w:val="00E117CD"/>
    <w:rsid w:val="00E353D9"/>
    <w:rsid w:val="00E57583"/>
    <w:rsid w:val="00E64017"/>
    <w:rsid w:val="00E74E7D"/>
    <w:rsid w:val="00E7757A"/>
    <w:rsid w:val="00EA2463"/>
    <w:rsid w:val="00EC74D7"/>
    <w:rsid w:val="00EE4C9C"/>
    <w:rsid w:val="00F10CB4"/>
    <w:rsid w:val="00F5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8</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58</cp:revision>
  <dcterms:created xsi:type="dcterms:W3CDTF">2023-09-03T05:25:00Z</dcterms:created>
  <dcterms:modified xsi:type="dcterms:W3CDTF">2025-04-11T19:21:00Z</dcterms:modified>
</cp:coreProperties>
</file>